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E86081" w14:textId="77777777" w:rsidR="0044613A" w:rsidRPr="00FB5C4F" w:rsidRDefault="0044613A" w:rsidP="0044613A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FB5C4F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Carlton Shiembo</w:t>
      </w:r>
    </w:p>
    <w:p w14:paraId="57CB3B49" w14:textId="77777777" w:rsidR="0044613A" w:rsidRPr="00FB5C4F" w:rsidRDefault="0044613A" w:rsidP="0044613A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2AAE3444" w14:textId="77777777" w:rsidR="0044613A" w:rsidRPr="00FB5C4F" w:rsidRDefault="0044613A" w:rsidP="0044613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FB5C4F">
        <w:rPr>
          <w:rFonts w:ascii="Times New Roman" w:hAnsi="Times New Roman" w:cs="Times New Roman"/>
          <w:b/>
          <w:bCs/>
          <w:sz w:val="20"/>
          <w:szCs w:val="20"/>
        </w:rPr>
        <w:t>Telephone</w:t>
      </w:r>
      <w:r w:rsidRPr="00FB5C4F">
        <w:rPr>
          <w:rFonts w:ascii="Times New Roman" w:hAnsi="Times New Roman" w:cs="Times New Roman"/>
          <w:sz w:val="20"/>
          <w:szCs w:val="20"/>
        </w:rPr>
        <w:t>: 07747051622</w:t>
      </w:r>
    </w:p>
    <w:p w14:paraId="7817D8E3" w14:textId="77777777" w:rsidR="0044613A" w:rsidRPr="00FB5C4F" w:rsidRDefault="0044613A" w:rsidP="0044613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FB5C4F">
        <w:rPr>
          <w:rFonts w:ascii="Times New Roman" w:hAnsi="Times New Roman" w:cs="Times New Roman"/>
          <w:sz w:val="20"/>
          <w:szCs w:val="20"/>
        </w:rPr>
        <w:t xml:space="preserve"> </w:t>
      </w:r>
      <w:r w:rsidRPr="00FB5C4F">
        <w:rPr>
          <w:rFonts w:ascii="Times New Roman" w:hAnsi="Times New Roman" w:cs="Times New Roman"/>
          <w:b/>
          <w:bCs/>
          <w:sz w:val="20"/>
          <w:szCs w:val="20"/>
        </w:rPr>
        <w:t>Email</w:t>
      </w:r>
      <w:r w:rsidRPr="00FB5C4F">
        <w:rPr>
          <w:rFonts w:ascii="Times New Roman" w:hAnsi="Times New Roman" w:cs="Times New Roman"/>
          <w:sz w:val="20"/>
          <w:szCs w:val="20"/>
        </w:rPr>
        <w:t xml:space="preserve">: </w:t>
      </w:r>
      <w:hyperlink r:id="rId5" w:history="1">
        <w:r w:rsidRPr="00FB5C4F">
          <w:rPr>
            <w:rStyle w:val="Hyperlink"/>
            <w:rFonts w:ascii="Times New Roman" w:hAnsi="Times New Roman" w:cs="Times New Roman"/>
            <w:sz w:val="20"/>
            <w:szCs w:val="20"/>
          </w:rPr>
          <w:t>shiembocarl@gmail.com</w:t>
        </w:r>
      </w:hyperlink>
    </w:p>
    <w:p w14:paraId="45E8618B" w14:textId="77777777" w:rsidR="0044613A" w:rsidRPr="00FB5C4F" w:rsidRDefault="0044613A" w:rsidP="0044613A">
      <w:pPr>
        <w:spacing w:after="0" w:line="240" w:lineRule="auto"/>
        <w:rPr>
          <w:rStyle w:val="Hyperlink"/>
          <w:rFonts w:ascii="Times New Roman" w:hAnsi="Times New Roman" w:cs="Times New Roman"/>
          <w:sz w:val="20"/>
          <w:szCs w:val="20"/>
        </w:rPr>
      </w:pPr>
      <w:r w:rsidRPr="00FB5C4F">
        <w:rPr>
          <w:rFonts w:ascii="Times New Roman" w:hAnsi="Times New Roman" w:cs="Times New Roman"/>
          <w:b/>
          <w:bCs/>
          <w:sz w:val="20"/>
          <w:szCs w:val="20"/>
        </w:rPr>
        <w:t xml:space="preserve"> LinkedIn Profile</w:t>
      </w:r>
      <w:r w:rsidRPr="00FB5C4F">
        <w:rPr>
          <w:rFonts w:ascii="Times New Roman" w:hAnsi="Times New Roman" w:cs="Times New Roman"/>
          <w:sz w:val="20"/>
          <w:szCs w:val="20"/>
        </w:rPr>
        <w:t xml:space="preserve">: </w:t>
      </w:r>
      <w:hyperlink r:id="rId6" w:history="1">
        <w:r w:rsidRPr="00FB5C4F">
          <w:rPr>
            <w:rStyle w:val="Hyperlink"/>
            <w:rFonts w:ascii="Times New Roman" w:hAnsi="Times New Roman" w:cs="Times New Roman"/>
            <w:sz w:val="20"/>
            <w:szCs w:val="20"/>
          </w:rPr>
          <w:t>www.linkedin.com/in/carlton-shiembo</w:t>
        </w:r>
      </w:hyperlink>
    </w:p>
    <w:p w14:paraId="7EF2ECAE" w14:textId="77777777" w:rsidR="0044613A" w:rsidRPr="00FB5C4F" w:rsidRDefault="0044613A" w:rsidP="0044613A">
      <w:pPr>
        <w:spacing w:after="0" w:line="240" w:lineRule="auto"/>
        <w:rPr>
          <w:rStyle w:val="Hyperlink"/>
          <w:rFonts w:ascii="Times New Roman" w:hAnsi="Times New Roman" w:cs="Times New Roman"/>
          <w:sz w:val="20"/>
          <w:szCs w:val="20"/>
        </w:rPr>
      </w:pPr>
      <w:r w:rsidRPr="00FB5C4F">
        <w:rPr>
          <w:rStyle w:val="Hyperlink"/>
          <w:rFonts w:ascii="Times New Roman" w:hAnsi="Times New Roman" w:cs="Times New Roman"/>
          <w:b/>
          <w:bCs/>
          <w:color w:val="auto"/>
          <w:sz w:val="20"/>
          <w:szCs w:val="20"/>
          <w:u w:val="none"/>
        </w:rPr>
        <w:t xml:space="preserve">GitHub: </w:t>
      </w:r>
      <w:hyperlink r:id="rId7" w:history="1">
        <w:r w:rsidRPr="00FB5C4F">
          <w:rPr>
            <w:rStyle w:val="Hyperlink"/>
            <w:rFonts w:ascii="Times New Roman" w:hAnsi="Times New Roman" w:cs="Times New Roman"/>
            <w:sz w:val="20"/>
            <w:szCs w:val="20"/>
          </w:rPr>
          <w:t>https://github.com/Shiembocarl/sharing</w:t>
        </w:r>
      </w:hyperlink>
    </w:p>
    <w:p w14:paraId="486ED196" w14:textId="77777777" w:rsidR="0044613A" w:rsidRPr="00FB5C4F" w:rsidRDefault="0044613A" w:rsidP="0044613A">
      <w:pPr>
        <w:spacing w:after="0" w:line="240" w:lineRule="auto"/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</w:pPr>
      <w:r w:rsidRPr="00FB5C4F">
        <w:rPr>
          <w:rStyle w:val="Hyperlink"/>
          <w:rFonts w:ascii="Times New Roman" w:hAnsi="Times New Roman" w:cs="Times New Roman"/>
          <w:b/>
          <w:bCs/>
          <w:color w:val="auto"/>
          <w:sz w:val="20"/>
          <w:szCs w:val="20"/>
          <w:u w:val="none"/>
        </w:rPr>
        <w:t>GitHub:</w:t>
      </w:r>
      <w:r w:rsidRPr="00FB5C4F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 xml:space="preserve">   </w:t>
      </w:r>
      <w:hyperlink r:id="rId8" w:history="1">
        <w:r w:rsidRPr="00FB5C4F">
          <w:rPr>
            <w:rStyle w:val="Hyperlink"/>
            <w:rFonts w:ascii="Times New Roman" w:hAnsi="Times New Roman" w:cs="Times New Roman"/>
            <w:sz w:val="20"/>
            <w:szCs w:val="20"/>
          </w:rPr>
          <w:t>https://github.com/Shiembo/Laravel-Hunt-Web</w:t>
        </w:r>
      </w:hyperlink>
      <w:r w:rsidRPr="00FB5C4F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 xml:space="preserve"> </w:t>
      </w:r>
    </w:p>
    <w:p w14:paraId="5E6B436D" w14:textId="77777777" w:rsidR="0044613A" w:rsidRPr="00FB5C4F" w:rsidRDefault="0044613A" w:rsidP="0044613A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5406A7EE" w14:textId="77777777" w:rsidR="0044613A" w:rsidRPr="00FB5C4F" w:rsidRDefault="0044613A" w:rsidP="0044613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4613A" w:rsidRPr="00FB5C4F" w14:paraId="2AB7AFF0" w14:textId="77777777" w:rsidTr="00A12128">
        <w:tc>
          <w:tcPr>
            <w:tcW w:w="9016" w:type="dxa"/>
            <w:shd w:val="clear" w:color="auto" w:fill="E7E6E6" w:themeFill="background2"/>
          </w:tcPr>
          <w:p w14:paraId="1E652E8E" w14:textId="77777777" w:rsidR="0044613A" w:rsidRPr="00FB5C4F" w:rsidRDefault="0044613A" w:rsidP="00A1212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B5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ersonal Profile</w:t>
            </w:r>
          </w:p>
        </w:tc>
      </w:tr>
    </w:tbl>
    <w:p w14:paraId="63E5666C" w14:textId="77777777" w:rsidR="0044613A" w:rsidRPr="00FB5C4F" w:rsidRDefault="0044613A" w:rsidP="0044613A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en-GB"/>
        </w:rPr>
      </w:pPr>
    </w:p>
    <w:p w14:paraId="4B751959" w14:textId="47BC0D99" w:rsidR="005B0795" w:rsidRPr="00FB5C4F" w:rsidRDefault="0044613A" w:rsidP="005B0795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en-GB"/>
        </w:rPr>
      </w:pPr>
      <w:r w:rsidRPr="0044613A">
        <w:rPr>
          <w:sz w:val="20"/>
          <w:szCs w:val="20"/>
        </w:rPr>
        <w:t xml:space="preserve">Highly skilled and motivated software developer with </w:t>
      </w:r>
      <w:r w:rsidR="005B0795" w:rsidRPr="00FB5C4F">
        <w:rPr>
          <w:rFonts w:ascii="Times New Roman" w:eastAsia="Times New Roman" w:hAnsi="Times New Roman" w:cs="Times New Roman"/>
          <w:sz w:val="20"/>
          <w:szCs w:val="20"/>
          <w:lang w:eastAsia="en-GB"/>
        </w:rPr>
        <w:t>experience in Python,</w:t>
      </w:r>
      <w:r w:rsidR="005B0795">
        <w:rPr>
          <w:rFonts w:ascii="Times New Roman" w:eastAsia="Times New Roman" w:hAnsi="Times New Roman" w:cs="Times New Roman"/>
          <w:sz w:val="20"/>
          <w:szCs w:val="20"/>
          <w:lang w:eastAsia="en-GB"/>
        </w:rPr>
        <w:t xml:space="preserve"> React, Node JS, </w:t>
      </w:r>
      <w:r w:rsidR="00C82BD6">
        <w:rPr>
          <w:rFonts w:ascii="Times New Roman" w:eastAsia="Times New Roman" w:hAnsi="Times New Roman" w:cs="Times New Roman"/>
          <w:sz w:val="20"/>
          <w:szCs w:val="20"/>
          <w:lang w:eastAsia="en-GB"/>
        </w:rPr>
        <w:t xml:space="preserve">JavaScript, </w:t>
      </w:r>
      <w:r w:rsidR="005B0795">
        <w:rPr>
          <w:rFonts w:ascii="Times New Roman" w:eastAsia="Times New Roman" w:hAnsi="Times New Roman" w:cs="Times New Roman"/>
          <w:sz w:val="20"/>
          <w:szCs w:val="20"/>
          <w:lang w:eastAsia="en-GB"/>
        </w:rPr>
        <w:t>Next JS,</w:t>
      </w:r>
      <w:r w:rsidR="005B0795" w:rsidRPr="00FB5C4F">
        <w:rPr>
          <w:rFonts w:ascii="Times New Roman" w:eastAsia="Times New Roman" w:hAnsi="Times New Roman" w:cs="Times New Roman"/>
          <w:sz w:val="20"/>
          <w:szCs w:val="20"/>
          <w:lang w:eastAsia="en-GB"/>
        </w:rPr>
        <w:t xml:space="preserve"> Linux, PHP, C, and Oracle/SQL databases</w:t>
      </w:r>
      <w:r w:rsidR="008D3F07">
        <w:rPr>
          <w:rFonts w:ascii="Times New Roman" w:eastAsia="Times New Roman" w:hAnsi="Times New Roman" w:cs="Times New Roman"/>
          <w:sz w:val="20"/>
          <w:szCs w:val="20"/>
          <w:lang w:eastAsia="en-GB"/>
        </w:rPr>
        <w:t xml:space="preserve"> and Flutter.</w:t>
      </w:r>
      <w:r w:rsidR="005B0795" w:rsidRPr="00FB5C4F">
        <w:rPr>
          <w:rFonts w:ascii="Times New Roman" w:eastAsia="Times New Roman" w:hAnsi="Times New Roman" w:cs="Times New Roman"/>
          <w:sz w:val="20"/>
          <w:szCs w:val="20"/>
          <w:lang w:eastAsia="en-GB"/>
        </w:rPr>
        <w:t xml:space="preserve"> I am seeking a software development role where I can apply my technical skills to contribute to meaningful software development projects. I am committed to delivering results and have a proven track record of successfully completing challenging projects.</w:t>
      </w:r>
      <w:r w:rsidR="005B0795">
        <w:rPr>
          <w:rFonts w:ascii="Times New Roman" w:eastAsia="Times New Roman" w:hAnsi="Times New Roman" w:cs="Times New Roman"/>
          <w:sz w:val="20"/>
          <w:szCs w:val="20"/>
          <w:lang w:eastAsia="en-GB"/>
        </w:rPr>
        <w:t xml:space="preserve"> </w:t>
      </w:r>
      <w:r w:rsidR="005B0795" w:rsidRPr="0061703C">
        <w:rPr>
          <w:rFonts w:ascii="Times New Roman" w:eastAsia="Times New Roman" w:hAnsi="Times New Roman" w:cs="Times New Roman"/>
          <w:sz w:val="20"/>
          <w:szCs w:val="20"/>
          <w:lang w:eastAsia="en-GB"/>
        </w:rPr>
        <w:t>Well-organized and able to manage multiple deadlines, with strong analytical, problem-solving, and process skills. A team player with a solution-focused attitude, committed to delivering results</w:t>
      </w:r>
      <w:r w:rsidR="005B0795">
        <w:rPr>
          <w:rFonts w:ascii="Times New Roman" w:eastAsia="Times New Roman" w:hAnsi="Times New Roman" w:cs="Times New Roman"/>
          <w:sz w:val="20"/>
          <w:szCs w:val="20"/>
          <w:lang w:eastAsia="en-GB"/>
        </w:rPr>
        <w:t xml:space="preserve"> and have a valid UK </w:t>
      </w:r>
      <w:r w:rsidR="0027388D">
        <w:rPr>
          <w:rFonts w:ascii="Times New Roman" w:eastAsia="Times New Roman" w:hAnsi="Times New Roman" w:cs="Times New Roman"/>
          <w:sz w:val="20"/>
          <w:szCs w:val="20"/>
          <w:lang w:eastAsia="en-GB"/>
        </w:rPr>
        <w:t>drivers’</w:t>
      </w:r>
      <w:r w:rsidR="005B0795">
        <w:rPr>
          <w:rFonts w:ascii="Times New Roman" w:eastAsia="Times New Roman" w:hAnsi="Times New Roman" w:cs="Times New Roman"/>
          <w:sz w:val="20"/>
          <w:szCs w:val="20"/>
          <w:lang w:eastAsia="en-GB"/>
        </w:rPr>
        <w:t xml:space="preserve"> licence</w:t>
      </w:r>
      <w:r w:rsidR="005B0795" w:rsidRPr="0061703C">
        <w:rPr>
          <w:rFonts w:ascii="Times New Roman" w:eastAsia="Times New Roman" w:hAnsi="Times New Roman" w:cs="Times New Roman"/>
          <w:sz w:val="20"/>
          <w:szCs w:val="20"/>
          <w:lang w:eastAsia="en-GB"/>
        </w:rPr>
        <w:t>.</w:t>
      </w:r>
    </w:p>
    <w:p w14:paraId="523682F8" w14:textId="665A4BC3" w:rsidR="0044613A" w:rsidRPr="0044613A" w:rsidRDefault="0044613A" w:rsidP="0044613A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4613A" w:rsidRPr="00FB5C4F" w14:paraId="7A579517" w14:textId="77777777" w:rsidTr="00A12128">
        <w:tc>
          <w:tcPr>
            <w:tcW w:w="9016" w:type="dxa"/>
            <w:shd w:val="clear" w:color="auto" w:fill="E7E6E6" w:themeFill="background2"/>
          </w:tcPr>
          <w:p w14:paraId="2F1CAE4D" w14:textId="5C8D4C5E" w:rsidR="0044613A" w:rsidRPr="00FB5C4F" w:rsidRDefault="0044613A" w:rsidP="00A1212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B5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ducation</w:t>
            </w:r>
          </w:p>
        </w:tc>
      </w:tr>
    </w:tbl>
    <w:p w14:paraId="0CFF7A63" w14:textId="77777777" w:rsidR="0044613A" w:rsidRPr="00FB5C4F" w:rsidRDefault="0044613A" w:rsidP="0044613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006D226" w14:textId="23C73DF5" w:rsidR="0044613A" w:rsidRPr="00FB5C4F" w:rsidRDefault="0044613A" w:rsidP="0044613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FB5C4F">
        <w:rPr>
          <w:rFonts w:ascii="Times New Roman" w:hAnsi="Times New Roman" w:cs="Times New Roman"/>
          <w:sz w:val="20"/>
          <w:szCs w:val="20"/>
        </w:rPr>
        <w:t xml:space="preserve">Sept 2021 – </w:t>
      </w:r>
      <w:r w:rsidR="0058333C">
        <w:rPr>
          <w:rFonts w:ascii="Times New Roman" w:hAnsi="Times New Roman" w:cs="Times New Roman"/>
          <w:sz w:val="20"/>
          <w:szCs w:val="20"/>
        </w:rPr>
        <w:t>May</w:t>
      </w:r>
      <w:r w:rsidRPr="00FB5C4F">
        <w:rPr>
          <w:rFonts w:ascii="Times New Roman" w:hAnsi="Times New Roman" w:cs="Times New Roman"/>
          <w:sz w:val="20"/>
          <w:szCs w:val="20"/>
        </w:rPr>
        <w:t xml:space="preserve"> 202</w:t>
      </w:r>
      <w:r w:rsidR="0058333C">
        <w:rPr>
          <w:rFonts w:ascii="Times New Roman" w:hAnsi="Times New Roman" w:cs="Times New Roman"/>
          <w:sz w:val="20"/>
          <w:szCs w:val="20"/>
        </w:rPr>
        <w:t>3</w:t>
      </w:r>
    </w:p>
    <w:p w14:paraId="60B8DFC2" w14:textId="77777777" w:rsidR="0044613A" w:rsidRPr="00FB5C4F" w:rsidRDefault="0044613A" w:rsidP="0044613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FB5C4F">
        <w:rPr>
          <w:rFonts w:ascii="Times New Roman" w:hAnsi="Times New Roman" w:cs="Times New Roman"/>
          <w:b/>
          <w:bCs/>
          <w:sz w:val="20"/>
          <w:szCs w:val="20"/>
        </w:rPr>
        <w:t xml:space="preserve">The University of Wolverhampton, </w:t>
      </w:r>
      <w:r w:rsidRPr="00FB5C4F">
        <w:rPr>
          <w:rFonts w:ascii="Times New Roman" w:hAnsi="Times New Roman" w:cs="Times New Roman"/>
          <w:sz w:val="20"/>
          <w:szCs w:val="20"/>
        </w:rPr>
        <w:t>BSc (Hons) Computing and Information Technology</w:t>
      </w:r>
    </w:p>
    <w:p w14:paraId="2F6CFB28" w14:textId="77777777" w:rsidR="0044613A" w:rsidRPr="00FB5C4F" w:rsidRDefault="0044613A" w:rsidP="0044613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02EBF3AB" w14:textId="77777777" w:rsidR="0044613A" w:rsidRPr="00FB5C4F" w:rsidRDefault="0044613A" w:rsidP="0044613A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FB5C4F">
        <w:rPr>
          <w:rFonts w:ascii="Times New Roman" w:hAnsi="Times New Roman" w:cs="Times New Roman"/>
          <w:sz w:val="20"/>
          <w:szCs w:val="20"/>
        </w:rPr>
        <w:t>Achieved distinction in Advanced Web Development course, gaining expertise in designing and developing complex web applications using modern web technologies.</w:t>
      </w:r>
    </w:p>
    <w:p w14:paraId="30EF9B33" w14:textId="77777777" w:rsidR="0044613A" w:rsidRPr="00FB5C4F" w:rsidRDefault="0044613A" w:rsidP="0044613A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FB5C4F">
        <w:rPr>
          <w:rFonts w:ascii="Times New Roman" w:hAnsi="Times New Roman" w:cs="Times New Roman"/>
          <w:sz w:val="20"/>
          <w:szCs w:val="20"/>
        </w:rPr>
        <w:t>Developed a deep understanding of Big Data and its applications in various domains, achieving the highest grade in the course.</w:t>
      </w:r>
    </w:p>
    <w:p w14:paraId="7321B038" w14:textId="77777777" w:rsidR="0044613A" w:rsidRPr="00FB5C4F" w:rsidRDefault="0044613A" w:rsidP="0044613A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FB5C4F">
        <w:rPr>
          <w:rFonts w:ascii="Times New Roman" w:hAnsi="Times New Roman" w:cs="Times New Roman"/>
          <w:sz w:val="20"/>
          <w:szCs w:val="20"/>
        </w:rPr>
        <w:t>Demonstrated exceptional project management skills in Project and Professionalism course, delivering a high-quality software project on time and within budget.</w:t>
      </w:r>
    </w:p>
    <w:p w14:paraId="6E724A21" w14:textId="77777777" w:rsidR="0044613A" w:rsidRPr="00FB5C4F" w:rsidRDefault="0044613A" w:rsidP="0044613A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FB5C4F">
        <w:rPr>
          <w:rFonts w:ascii="Times New Roman" w:hAnsi="Times New Roman" w:cs="Times New Roman"/>
          <w:sz w:val="20"/>
          <w:szCs w:val="20"/>
        </w:rPr>
        <w:t>Acquired hands-on experience in Emerging Interactive Technologies, exploring emerging trends in user interface design and interaction techniques.</w:t>
      </w:r>
    </w:p>
    <w:p w14:paraId="3192C282" w14:textId="77777777" w:rsidR="0044613A" w:rsidRPr="00FB5C4F" w:rsidRDefault="0044613A" w:rsidP="0044613A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FB5C4F">
        <w:rPr>
          <w:rFonts w:ascii="Times New Roman" w:hAnsi="Times New Roman" w:cs="Times New Roman"/>
          <w:sz w:val="20"/>
          <w:szCs w:val="20"/>
        </w:rPr>
        <w:t>Obtained a thorough knowledge of System Architecture and Internet of Things, enabling the development of scalable and secure distributed systems.</w:t>
      </w:r>
    </w:p>
    <w:p w14:paraId="663CCC11" w14:textId="77777777" w:rsidR="0044613A" w:rsidRPr="00FB5C4F" w:rsidRDefault="0044613A" w:rsidP="0044613A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FB5C4F">
        <w:rPr>
          <w:rFonts w:ascii="Times New Roman" w:hAnsi="Times New Roman" w:cs="Times New Roman"/>
          <w:sz w:val="20"/>
          <w:szCs w:val="20"/>
        </w:rPr>
        <w:t>Achieved excellence in Databases and Advanced Databases course, mastering database design, administration, and optimization.</w:t>
      </w:r>
    </w:p>
    <w:p w14:paraId="456D9605" w14:textId="77777777" w:rsidR="0044613A" w:rsidRPr="00FB5C4F" w:rsidRDefault="0044613A" w:rsidP="0044613A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FB5C4F">
        <w:rPr>
          <w:rFonts w:ascii="Times New Roman" w:hAnsi="Times New Roman" w:cs="Times New Roman"/>
          <w:sz w:val="20"/>
          <w:szCs w:val="20"/>
        </w:rPr>
        <w:t>Acquired strong knowledge of Computer Networking, gaining expertise in network design, configuration, and troubleshooting.</w:t>
      </w:r>
    </w:p>
    <w:p w14:paraId="18212299" w14:textId="77777777" w:rsidR="0044613A" w:rsidRPr="00FB5C4F" w:rsidRDefault="0044613A" w:rsidP="0044613A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FB5C4F">
        <w:rPr>
          <w:rFonts w:ascii="Times New Roman" w:hAnsi="Times New Roman" w:cs="Times New Roman"/>
          <w:sz w:val="20"/>
          <w:szCs w:val="20"/>
        </w:rPr>
        <w:t>Collaborated effectively with team members in Collaborative Development course, developing a group project that met the requirements of the stakeholders.</w:t>
      </w:r>
    </w:p>
    <w:p w14:paraId="4A3906D2" w14:textId="77777777" w:rsidR="0044613A" w:rsidRPr="00FB5C4F" w:rsidRDefault="0044613A" w:rsidP="0044613A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FB5C4F">
        <w:rPr>
          <w:rFonts w:ascii="Times New Roman" w:hAnsi="Times New Roman" w:cs="Times New Roman"/>
          <w:sz w:val="20"/>
          <w:szCs w:val="20"/>
        </w:rPr>
        <w:t>Acquired a comprehensive understanding of Enterprise Network Systems, designing and implementing secure and reliable network infrastructures.</w:t>
      </w:r>
    </w:p>
    <w:p w14:paraId="08C78BD2" w14:textId="77777777" w:rsidR="0044613A" w:rsidRPr="00FB5C4F" w:rsidRDefault="0044613A" w:rsidP="0044613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A4BAF7C" w14:textId="77777777" w:rsidR="0044613A" w:rsidRPr="00FB5C4F" w:rsidRDefault="0044613A" w:rsidP="0044613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FB5C4F">
        <w:rPr>
          <w:rFonts w:ascii="Times New Roman" w:hAnsi="Times New Roman" w:cs="Times New Roman"/>
          <w:sz w:val="20"/>
          <w:szCs w:val="20"/>
        </w:rPr>
        <w:t>Sept 2020 – July 2021</w:t>
      </w:r>
    </w:p>
    <w:p w14:paraId="74980AB9" w14:textId="77777777" w:rsidR="0044613A" w:rsidRPr="00FB5C4F" w:rsidRDefault="0044613A" w:rsidP="0044613A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FB5C4F">
        <w:rPr>
          <w:rFonts w:ascii="Times New Roman" w:hAnsi="Times New Roman" w:cs="Times New Roman"/>
          <w:b/>
          <w:bCs/>
          <w:sz w:val="20"/>
          <w:szCs w:val="20"/>
        </w:rPr>
        <w:t xml:space="preserve">London South Bank University, </w:t>
      </w:r>
      <w:r w:rsidRPr="00FB5C4F">
        <w:rPr>
          <w:rFonts w:ascii="Times New Roman" w:hAnsi="Times New Roman" w:cs="Times New Roman"/>
          <w:sz w:val="20"/>
          <w:szCs w:val="20"/>
        </w:rPr>
        <w:t>BSc (Hons) Information Technology</w:t>
      </w:r>
    </w:p>
    <w:p w14:paraId="07E063E1" w14:textId="77777777" w:rsidR="0044613A" w:rsidRPr="00FB4B31" w:rsidRDefault="0044613A" w:rsidP="0044613A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FB4B31">
        <w:rPr>
          <w:rFonts w:ascii="Times New Roman" w:hAnsi="Times New Roman" w:cs="Times New Roman"/>
          <w:sz w:val="20"/>
          <w:szCs w:val="20"/>
        </w:rPr>
        <w:t>Achieved excellence in Discrete Mathematics course, mastering the fundamentals of mathematical logic and combinatorics.</w:t>
      </w:r>
    </w:p>
    <w:p w14:paraId="46646E34" w14:textId="77777777" w:rsidR="0044613A" w:rsidRPr="00FB4B31" w:rsidRDefault="0044613A" w:rsidP="0044613A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FB4B31">
        <w:rPr>
          <w:rFonts w:ascii="Times New Roman" w:hAnsi="Times New Roman" w:cs="Times New Roman"/>
          <w:sz w:val="20"/>
          <w:szCs w:val="20"/>
        </w:rPr>
        <w:t>Acquired a comprehensive understanding of Professional Practice, learning about ethical and legal issues in the IT industry.</w:t>
      </w:r>
    </w:p>
    <w:p w14:paraId="15E494F7" w14:textId="77777777" w:rsidR="0044613A" w:rsidRPr="00FB4B31" w:rsidRDefault="0044613A" w:rsidP="0044613A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FB4B31">
        <w:rPr>
          <w:rFonts w:ascii="Times New Roman" w:hAnsi="Times New Roman" w:cs="Times New Roman"/>
          <w:sz w:val="20"/>
          <w:szCs w:val="20"/>
        </w:rPr>
        <w:t>Demonstrated proficiency in Requirements Analysis and UCD, designing and evaluating user-</w:t>
      </w:r>
      <w:proofErr w:type="spellStart"/>
      <w:r w:rsidRPr="00FB4B31">
        <w:rPr>
          <w:rFonts w:ascii="Times New Roman" w:hAnsi="Times New Roman" w:cs="Times New Roman"/>
          <w:sz w:val="20"/>
          <w:szCs w:val="20"/>
        </w:rPr>
        <w:t>centered</w:t>
      </w:r>
      <w:proofErr w:type="spellEnd"/>
      <w:r w:rsidRPr="00FB4B31">
        <w:rPr>
          <w:rFonts w:ascii="Times New Roman" w:hAnsi="Times New Roman" w:cs="Times New Roman"/>
          <w:sz w:val="20"/>
          <w:szCs w:val="20"/>
        </w:rPr>
        <w:t xml:space="preserve"> software systems.</w:t>
      </w:r>
    </w:p>
    <w:p w14:paraId="7D33738F" w14:textId="77777777" w:rsidR="0044613A" w:rsidRDefault="0044613A" w:rsidP="0044613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9E53F1E" w14:textId="77777777" w:rsidR="0044613A" w:rsidRPr="00FB5C4F" w:rsidRDefault="0044613A" w:rsidP="0044613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FB5C4F">
        <w:rPr>
          <w:rFonts w:ascii="Times New Roman" w:hAnsi="Times New Roman" w:cs="Times New Roman"/>
          <w:sz w:val="20"/>
          <w:szCs w:val="20"/>
        </w:rPr>
        <w:t>Sept 2019 - July 2020</w:t>
      </w:r>
    </w:p>
    <w:p w14:paraId="2AB339A4" w14:textId="77777777" w:rsidR="0044613A" w:rsidRPr="00FB5C4F" w:rsidRDefault="0044613A" w:rsidP="0044613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FB5C4F">
        <w:rPr>
          <w:rFonts w:ascii="Times New Roman" w:hAnsi="Times New Roman" w:cs="Times New Roman"/>
          <w:b/>
          <w:bCs/>
          <w:sz w:val="20"/>
          <w:szCs w:val="20"/>
        </w:rPr>
        <w:t xml:space="preserve">Lambeth College, </w:t>
      </w:r>
      <w:r w:rsidRPr="00FB5C4F">
        <w:rPr>
          <w:rFonts w:ascii="Times New Roman" w:hAnsi="Times New Roman" w:cs="Times New Roman"/>
          <w:sz w:val="20"/>
          <w:szCs w:val="20"/>
        </w:rPr>
        <w:t>Access to Civil Engineering</w:t>
      </w:r>
    </w:p>
    <w:p w14:paraId="38B716F4" w14:textId="77777777" w:rsidR="0044613A" w:rsidRPr="00FB5C4F" w:rsidRDefault="0044613A" w:rsidP="0044613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2F86854" w14:textId="77777777" w:rsidR="0044613A" w:rsidRPr="00FB5C4F" w:rsidRDefault="0044613A" w:rsidP="0044613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FB5C4F">
        <w:rPr>
          <w:rFonts w:ascii="Times New Roman" w:hAnsi="Times New Roman" w:cs="Times New Roman"/>
          <w:sz w:val="20"/>
          <w:szCs w:val="20"/>
        </w:rPr>
        <w:t>Jan 2019 - July 2019</w:t>
      </w:r>
    </w:p>
    <w:p w14:paraId="6EC7489D" w14:textId="77777777" w:rsidR="0044613A" w:rsidRPr="00FB5C4F" w:rsidRDefault="0044613A" w:rsidP="0044613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FB5C4F">
        <w:rPr>
          <w:rFonts w:ascii="Times New Roman" w:hAnsi="Times New Roman" w:cs="Times New Roman"/>
          <w:b/>
          <w:bCs/>
          <w:sz w:val="20"/>
          <w:szCs w:val="20"/>
        </w:rPr>
        <w:t xml:space="preserve">South Quay College | </w:t>
      </w:r>
      <w:r w:rsidRPr="00FB5C4F">
        <w:rPr>
          <w:rFonts w:ascii="Times New Roman" w:hAnsi="Times New Roman" w:cs="Times New Roman"/>
          <w:sz w:val="20"/>
          <w:szCs w:val="20"/>
        </w:rPr>
        <w:t xml:space="preserve">Business Administration, IT level 2, GCSEs (9) including Math’s, and English </w:t>
      </w:r>
    </w:p>
    <w:p w14:paraId="6E3990AA" w14:textId="77777777" w:rsidR="0044613A" w:rsidRPr="00FB5C4F" w:rsidRDefault="0044613A" w:rsidP="0044613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FB5C4F">
        <w:rPr>
          <w:rFonts w:ascii="Times New Roman" w:hAnsi="Times New Roman" w:cs="Times New Roman"/>
          <w:sz w:val="20"/>
          <w:szCs w:val="20"/>
        </w:rPr>
        <w:t>English (B), Math’s (C) and Distinction in both business administration and IT</w:t>
      </w:r>
    </w:p>
    <w:p w14:paraId="316FBDAC" w14:textId="77777777" w:rsidR="0044613A" w:rsidRPr="00FB5C4F" w:rsidRDefault="0044613A" w:rsidP="0044613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6CC4953" w14:textId="77777777" w:rsidR="0044613A" w:rsidRPr="00FB5C4F" w:rsidRDefault="0044613A" w:rsidP="0044613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4613A" w:rsidRPr="00FB5C4F" w14:paraId="7249660A" w14:textId="77777777" w:rsidTr="00A12128">
        <w:tc>
          <w:tcPr>
            <w:tcW w:w="9016" w:type="dxa"/>
            <w:shd w:val="clear" w:color="auto" w:fill="E7E6E6" w:themeFill="background2"/>
          </w:tcPr>
          <w:p w14:paraId="0625C6D4" w14:textId="77777777" w:rsidR="0044613A" w:rsidRPr="00FB5C4F" w:rsidRDefault="0044613A" w:rsidP="00A1212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B5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echnical skills and Projects</w:t>
            </w:r>
          </w:p>
        </w:tc>
      </w:tr>
    </w:tbl>
    <w:p w14:paraId="04DC823A" w14:textId="77777777" w:rsidR="0044613A" w:rsidRPr="000C0197" w:rsidRDefault="0044613A" w:rsidP="0044613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1A7C9076" w14:textId="4E467633" w:rsidR="0044613A" w:rsidRPr="00FB5C4F" w:rsidRDefault="0044613A" w:rsidP="0044613A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FB5C4F">
        <w:rPr>
          <w:rFonts w:ascii="Times New Roman" w:hAnsi="Times New Roman" w:cs="Times New Roman"/>
          <w:sz w:val="20"/>
          <w:szCs w:val="20"/>
        </w:rPr>
        <w:t xml:space="preserve">Proficient in Python, PHP, HTML, CSS, </w:t>
      </w:r>
      <w:r w:rsidR="00C82BD6">
        <w:rPr>
          <w:rFonts w:ascii="Times New Roman" w:hAnsi="Times New Roman" w:cs="Times New Roman"/>
          <w:sz w:val="20"/>
          <w:szCs w:val="20"/>
        </w:rPr>
        <w:t xml:space="preserve">JavaScript, </w:t>
      </w:r>
      <w:r w:rsidRPr="00FB5C4F">
        <w:rPr>
          <w:rFonts w:ascii="Times New Roman" w:hAnsi="Times New Roman" w:cs="Times New Roman"/>
          <w:sz w:val="20"/>
          <w:szCs w:val="20"/>
        </w:rPr>
        <w:t xml:space="preserve">C, Flutter, </w:t>
      </w:r>
      <w:r w:rsidR="00C82BD6" w:rsidRPr="00FB5C4F">
        <w:rPr>
          <w:rFonts w:ascii="Times New Roman" w:hAnsi="Times New Roman" w:cs="Times New Roman"/>
          <w:sz w:val="20"/>
          <w:szCs w:val="20"/>
        </w:rPr>
        <w:t>CodeIgniter</w:t>
      </w:r>
      <w:r w:rsidRPr="00FB5C4F">
        <w:rPr>
          <w:rFonts w:ascii="Times New Roman" w:hAnsi="Times New Roman" w:cs="Times New Roman"/>
          <w:sz w:val="20"/>
          <w:szCs w:val="20"/>
        </w:rPr>
        <w:t>, Laravel, and Django.</w:t>
      </w:r>
    </w:p>
    <w:p w14:paraId="37BECAD8" w14:textId="7F466DF4" w:rsidR="0044613A" w:rsidRPr="00FB5C4F" w:rsidRDefault="0044613A" w:rsidP="0044613A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FB5C4F">
        <w:rPr>
          <w:rFonts w:ascii="Times New Roman" w:hAnsi="Times New Roman" w:cs="Times New Roman"/>
          <w:sz w:val="20"/>
          <w:szCs w:val="20"/>
        </w:rPr>
        <w:t>Experienced in Oracle/SQL databases and proficient in designing and implementing database systems using ER modelling and normalization techniques.</w:t>
      </w:r>
    </w:p>
    <w:p w14:paraId="2D78A15A" w14:textId="77777777" w:rsidR="0044613A" w:rsidRPr="00FB5C4F" w:rsidRDefault="0044613A" w:rsidP="0044613A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FB5C4F">
        <w:rPr>
          <w:rFonts w:ascii="Times New Roman" w:hAnsi="Times New Roman" w:cs="Times New Roman"/>
          <w:sz w:val="20"/>
          <w:szCs w:val="20"/>
        </w:rPr>
        <w:t>Knowledgeable in computer and enterprise networking, IoT systems, data analytics, and Microsoft packages.</w:t>
      </w:r>
    </w:p>
    <w:p w14:paraId="07D2CE38" w14:textId="612F56F1" w:rsidR="0044613A" w:rsidRPr="00FB5C4F" w:rsidRDefault="0044613A" w:rsidP="0044613A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FB5C4F">
        <w:rPr>
          <w:rFonts w:ascii="Times New Roman" w:hAnsi="Times New Roman" w:cs="Times New Roman"/>
          <w:sz w:val="20"/>
          <w:szCs w:val="20"/>
        </w:rPr>
        <w:t xml:space="preserve">Built several successful projects using various technologies, including a </w:t>
      </w:r>
      <w:r w:rsidR="00C82BD6" w:rsidRPr="00FB5C4F">
        <w:rPr>
          <w:rFonts w:ascii="Times New Roman" w:hAnsi="Times New Roman" w:cs="Times New Roman"/>
          <w:sz w:val="20"/>
          <w:szCs w:val="20"/>
        </w:rPr>
        <w:t>Treasure hunt</w:t>
      </w:r>
      <w:r w:rsidRPr="00FB5C4F">
        <w:rPr>
          <w:rFonts w:ascii="Times New Roman" w:hAnsi="Times New Roman" w:cs="Times New Roman"/>
          <w:sz w:val="20"/>
          <w:szCs w:val="20"/>
        </w:rPr>
        <w:t xml:space="preserve"> app using Flutter, an AI data cleaning and analysis tool using Python, and a Job website using Laravel.</w:t>
      </w:r>
    </w:p>
    <w:p w14:paraId="3D3DE9A0" w14:textId="77777777" w:rsidR="0044613A" w:rsidRPr="00FB5C4F" w:rsidRDefault="0044613A" w:rsidP="0044613A">
      <w:pPr>
        <w:pStyle w:val="ListParagraph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4613A" w:rsidRPr="00FB5C4F" w14:paraId="0E4F26E2" w14:textId="77777777" w:rsidTr="00A12128">
        <w:tc>
          <w:tcPr>
            <w:tcW w:w="9016" w:type="dxa"/>
            <w:shd w:val="clear" w:color="auto" w:fill="D9D9D9" w:themeFill="background1" w:themeFillShade="D9"/>
          </w:tcPr>
          <w:p w14:paraId="0B386A35" w14:textId="77777777" w:rsidR="0044613A" w:rsidRPr="00FB5C4F" w:rsidRDefault="0044613A" w:rsidP="00A1212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B5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ersonal Skills</w:t>
            </w:r>
          </w:p>
        </w:tc>
      </w:tr>
    </w:tbl>
    <w:p w14:paraId="0D93655A" w14:textId="77777777" w:rsidR="0044613A" w:rsidRPr="00FB5C4F" w:rsidRDefault="0044613A" w:rsidP="0044613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AA3D87A" w14:textId="77777777" w:rsidR="0044613A" w:rsidRPr="00FB5C4F" w:rsidRDefault="0044613A" w:rsidP="0044613A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FB5C4F">
        <w:rPr>
          <w:rFonts w:ascii="Times New Roman" w:hAnsi="Times New Roman" w:cs="Times New Roman"/>
          <w:sz w:val="20"/>
          <w:szCs w:val="20"/>
        </w:rPr>
        <w:t>Excellent project management and organizational skills, demonstrated by balancing university coursework and part-time work.</w:t>
      </w:r>
    </w:p>
    <w:p w14:paraId="2AB4B5A9" w14:textId="77777777" w:rsidR="0044613A" w:rsidRPr="00FB5C4F" w:rsidRDefault="0044613A" w:rsidP="0044613A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FB5C4F">
        <w:rPr>
          <w:rFonts w:ascii="Times New Roman" w:hAnsi="Times New Roman" w:cs="Times New Roman"/>
          <w:sz w:val="20"/>
          <w:szCs w:val="20"/>
        </w:rPr>
        <w:t>Strong communication skills, demonstrated by presenting a project to a school audience and delivering good customer service as a waiter in a hotel.</w:t>
      </w:r>
    </w:p>
    <w:p w14:paraId="71A9D91A" w14:textId="77777777" w:rsidR="0044613A" w:rsidRPr="00FB5C4F" w:rsidRDefault="0044613A" w:rsidP="0044613A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FB5C4F">
        <w:rPr>
          <w:rFonts w:ascii="Times New Roman" w:hAnsi="Times New Roman" w:cs="Times New Roman"/>
          <w:sz w:val="20"/>
          <w:szCs w:val="20"/>
        </w:rPr>
        <w:t>Effective team player and leader, demonstrated by leading a football team to a cup final and working effectively with university students on group assignments.</w:t>
      </w:r>
    </w:p>
    <w:p w14:paraId="1BFAA9F1" w14:textId="77777777" w:rsidR="0044613A" w:rsidRPr="00FB5C4F" w:rsidRDefault="0044613A" w:rsidP="0044613A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FB5C4F">
        <w:rPr>
          <w:rFonts w:ascii="Times New Roman" w:hAnsi="Times New Roman" w:cs="Times New Roman"/>
          <w:sz w:val="20"/>
          <w:szCs w:val="20"/>
        </w:rPr>
        <w:t>Skilled handyman, demonstrated by painting community halls and offices and mounting cupboards, beds, and tables for students.</w:t>
      </w:r>
    </w:p>
    <w:p w14:paraId="7A5640D0" w14:textId="77777777" w:rsidR="0044613A" w:rsidRPr="00FB5C4F" w:rsidRDefault="0044613A" w:rsidP="0044613A">
      <w:pPr>
        <w:pStyle w:val="ListParagraph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4613A" w:rsidRPr="00FB5C4F" w14:paraId="033CB3C8" w14:textId="77777777" w:rsidTr="00A12128">
        <w:tc>
          <w:tcPr>
            <w:tcW w:w="9016" w:type="dxa"/>
            <w:shd w:val="clear" w:color="auto" w:fill="E7E6E6" w:themeFill="background2"/>
          </w:tcPr>
          <w:p w14:paraId="5A016997" w14:textId="77777777" w:rsidR="0044613A" w:rsidRPr="00FB5C4F" w:rsidRDefault="0044613A" w:rsidP="00A1212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B5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xperience</w:t>
            </w:r>
          </w:p>
        </w:tc>
      </w:tr>
    </w:tbl>
    <w:p w14:paraId="4AC99EAD" w14:textId="77777777" w:rsidR="0044613A" w:rsidRPr="000936C3" w:rsidRDefault="0044613A" w:rsidP="0044613A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33D93455" w14:textId="77777777" w:rsidR="0044613A" w:rsidRPr="00FB5C4F" w:rsidRDefault="0044613A" w:rsidP="0044613A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FB5C4F">
        <w:rPr>
          <w:rFonts w:ascii="Times New Roman" w:hAnsi="Times New Roman" w:cs="Times New Roman"/>
          <w:sz w:val="20"/>
          <w:szCs w:val="20"/>
        </w:rPr>
        <w:t>July 20</w:t>
      </w:r>
      <w:r>
        <w:rPr>
          <w:rFonts w:ascii="Times New Roman" w:hAnsi="Times New Roman" w:cs="Times New Roman"/>
          <w:sz w:val="20"/>
          <w:szCs w:val="20"/>
        </w:rPr>
        <w:t>18</w:t>
      </w:r>
      <w:r w:rsidRPr="00FB5C4F">
        <w:rPr>
          <w:rFonts w:ascii="Times New Roman" w:hAnsi="Times New Roman" w:cs="Times New Roman"/>
          <w:sz w:val="20"/>
          <w:szCs w:val="20"/>
        </w:rPr>
        <w:t xml:space="preserve"> – </w:t>
      </w:r>
      <w:r>
        <w:rPr>
          <w:rFonts w:ascii="Times New Roman" w:hAnsi="Times New Roman" w:cs="Times New Roman"/>
          <w:sz w:val="20"/>
          <w:szCs w:val="20"/>
        </w:rPr>
        <w:t>Aug 2018</w:t>
      </w:r>
      <w:r w:rsidRPr="00FB5C4F">
        <w:rPr>
          <w:rFonts w:ascii="Times New Roman" w:hAnsi="Times New Roman" w:cs="Times New Roman"/>
          <w:b/>
          <w:bCs/>
          <w:sz w:val="20"/>
          <w:szCs w:val="20"/>
        </w:rPr>
        <w:t xml:space="preserve">            </w:t>
      </w:r>
      <w:r w:rsidRPr="000936C3">
        <w:rPr>
          <w:rFonts w:ascii="Times New Roman" w:hAnsi="Times New Roman" w:cs="Times New Roman"/>
          <w:sz w:val="20"/>
          <w:szCs w:val="20"/>
        </w:rPr>
        <w:t>ITAF</w:t>
      </w:r>
    </w:p>
    <w:p w14:paraId="2EB9776C" w14:textId="77777777" w:rsidR="0044613A" w:rsidRPr="00FB5C4F" w:rsidRDefault="0044613A" w:rsidP="0044613A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FB5C4F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               </w:t>
      </w:r>
      <w:r>
        <w:rPr>
          <w:rFonts w:ascii="Times New Roman" w:hAnsi="Times New Roman" w:cs="Times New Roman"/>
          <w:b/>
          <w:bCs/>
          <w:sz w:val="20"/>
          <w:szCs w:val="20"/>
        </w:rPr>
        <w:t>Software Developer intern</w:t>
      </w:r>
    </w:p>
    <w:p w14:paraId="1C273C35" w14:textId="77777777" w:rsidR="0044613A" w:rsidRPr="00094072" w:rsidRDefault="0044613A" w:rsidP="0044613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83D8C28" w14:textId="77777777" w:rsidR="0044613A" w:rsidRPr="003255A8" w:rsidRDefault="0044613A" w:rsidP="0044613A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3255A8">
        <w:rPr>
          <w:rFonts w:ascii="Times New Roman" w:hAnsi="Times New Roman" w:cs="Times New Roman"/>
          <w:sz w:val="20"/>
          <w:szCs w:val="20"/>
        </w:rPr>
        <w:t>Worked collaboratively with senior developers to create software solutions using programming languages such as Java, C#, and Python</w:t>
      </w:r>
    </w:p>
    <w:p w14:paraId="5C369845" w14:textId="30F2CC2D" w:rsidR="0044613A" w:rsidRPr="003255A8" w:rsidRDefault="0044613A" w:rsidP="0044613A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3255A8">
        <w:rPr>
          <w:rFonts w:ascii="Times New Roman" w:hAnsi="Times New Roman" w:cs="Times New Roman"/>
          <w:sz w:val="20"/>
          <w:szCs w:val="20"/>
        </w:rPr>
        <w:t>Participated in daily stand-up meetings to provide updates on project progress and collaborate on solutions to any challenges.</w:t>
      </w:r>
    </w:p>
    <w:p w14:paraId="357C82AF" w14:textId="5846C64E" w:rsidR="0044613A" w:rsidRPr="003255A8" w:rsidRDefault="0044613A" w:rsidP="0044613A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3255A8">
        <w:rPr>
          <w:rFonts w:ascii="Times New Roman" w:hAnsi="Times New Roman" w:cs="Times New Roman"/>
          <w:sz w:val="20"/>
          <w:szCs w:val="20"/>
        </w:rPr>
        <w:t>Conducted unit testing and debugging to ensure software quality and identify and resolve issues in a timely manner.</w:t>
      </w:r>
    </w:p>
    <w:p w14:paraId="04AE3178" w14:textId="304AB479" w:rsidR="0044613A" w:rsidRPr="003255A8" w:rsidRDefault="0044613A" w:rsidP="0044613A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3255A8">
        <w:rPr>
          <w:rFonts w:ascii="Times New Roman" w:hAnsi="Times New Roman" w:cs="Times New Roman"/>
          <w:sz w:val="20"/>
          <w:szCs w:val="20"/>
        </w:rPr>
        <w:t>Assisted in the design and implementation of new software features and functionality.</w:t>
      </w:r>
    </w:p>
    <w:p w14:paraId="29AC7D6B" w14:textId="72291C2F" w:rsidR="0044613A" w:rsidRPr="003255A8" w:rsidRDefault="0044613A" w:rsidP="0044613A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3255A8">
        <w:rPr>
          <w:rFonts w:ascii="Times New Roman" w:hAnsi="Times New Roman" w:cs="Times New Roman"/>
          <w:sz w:val="20"/>
          <w:szCs w:val="20"/>
        </w:rPr>
        <w:t>Contributed to documentation efforts, including creating user manuals and technical specifications.</w:t>
      </w:r>
    </w:p>
    <w:p w14:paraId="59544DE2" w14:textId="3613B191" w:rsidR="0044613A" w:rsidRPr="003255A8" w:rsidRDefault="0044613A" w:rsidP="0044613A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3255A8">
        <w:rPr>
          <w:rFonts w:ascii="Times New Roman" w:hAnsi="Times New Roman" w:cs="Times New Roman"/>
          <w:sz w:val="20"/>
          <w:szCs w:val="20"/>
        </w:rPr>
        <w:t>Utilized version control software such as Git to manage code changes and collaborate with other developers.</w:t>
      </w:r>
    </w:p>
    <w:p w14:paraId="123CB30B" w14:textId="2F8611A5" w:rsidR="0044613A" w:rsidRPr="003255A8" w:rsidRDefault="0044613A" w:rsidP="0044613A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3255A8">
        <w:rPr>
          <w:rFonts w:ascii="Times New Roman" w:hAnsi="Times New Roman" w:cs="Times New Roman"/>
          <w:sz w:val="20"/>
          <w:szCs w:val="20"/>
        </w:rPr>
        <w:t>Kept up to date with emerging software development trends and technologies and made recommendations for improvements to existing processes and systems.</w:t>
      </w:r>
    </w:p>
    <w:p w14:paraId="3DAD5B9A" w14:textId="7BD05766" w:rsidR="0044613A" w:rsidRPr="003255A8" w:rsidRDefault="0044613A" w:rsidP="0044613A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3255A8">
        <w:rPr>
          <w:rFonts w:ascii="Times New Roman" w:hAnsi="Times New Roman" w:cs="Times New Roman"/>
          <w:sz w:val="20"/>
          <w:szCs w:val="20"/>
        </w:rPr>
        <w:t>Assisted with other software development-related tasks as assigned by the team lead.</w:t>
      </w:r>
    </w:p>
    <w:p w14:paraId="3E9FFC09" w14:textId="77777777" w:rsidR="0044613A" w:rsidRPr="00FB5C4F" w:rsidRDefault="0044613A" w:rsidP="0044613A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1A94BDFD" w14:textId="77777777" w:rsidR="0044613A" w:rsidRDefault="0044613A" w:rsidP="0044613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Jul</w:t>
      </w:r>
      <w:r w:rsidRPr="00FB5C4F">
        <w:rPr>
          <w:rFonts w:ascii="Times New Roman" w:hAnsi="Times New Roman" w:cs="Times New Roman"/>
          <w:sz w:val="20"/>
          <w:szCs w:val="20"/>
        </w:rPr>
        <w:t xml:space="preserve"> 201</w:t>
      </w:r>
      <w:r>
        <w:rPr>
          <w:rFonts w:ascii="Times New Roman" w:hAnsi="Times New Roman" w:cs="Times New Roman"/>
          <w:sz w:val="20"/>
          <w:szCs w:val="20"/>
        </w:rPr>
        <w:t>7</w:t>
      </w:r>
      <w:r w:rsidRPr="00FB5C4F">
        <w:rPr>
          <w:rFonts w:ascii="Times New Roman" w:hAnsi="Times New Roman" w:cs="Times New Roman"/>
          <w:sz w:val="20"/>
          <w:szCs w:val="20"/>
        </w:rPr>
        <w:t>– Aug 20</w:t>
      </w:r>
      <w:r>
        <w:rPr>
          <w:rFonts w:ascii="Times New Roman" w:hAnsi="Times New Roman" w:cs="Times New Roman"/>
          <w:sz w:val="20"/>
          <w:szCs w:val="20"/>
        </w:rPr>
        <w:t>7</w:t>
      </w:r>
      <w:r w:rsidRPr="00FB5C4F">
        <w:rPr>
          <w:rFonts w:ascii="Times New Roman" w:hAnsi="Times New Roman" w:cs="Times New Roman"/>
          <w:b/>
          <w:bCs/>
          <w:sz w:val="20"/>
          <w:szCs w:val="20"/>
        </w:rPr>
        <w:t xml:space="preserve">              </w:t>
      </w:r>
      <w:r w:rsidRPr="00FB5C4F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   </w:t>
      </w:r>
      <w:r w:rsidRPr="000936C3">
        <w:rPr>
          <w:rFonts w:ascii="Times New Roman" w:hAnsi="Times New Roman" w:cs="Times New Roman"/>
          <w:sz w:val="20"/>
          <w:szCs w:val="20"/>
        </w:rPr>
        <w:t>IP Nexia</w:t>
      </w:r>
    </w:p>
    <w:p w14:paraId="574948C8" w14:textId="77777777" w:rsidR="0044613A" w:rsidRPr="00FB5C4F" w:rsidRDefault="0044613A" w:rsidP="0044613A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FB5C4F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                </w:t>
      </w:r>
      <w:r>
        <w:rPr>
          <w:rFonts w:ascii="Times New Roman" w:hAnsi="Times New Roman" w:cs="Times New Roman"/>
          <w:b/>
          <w:bCs/>
          <w:sz w:val="20"/>
          <w:szCs w:val="20"/>
        </w:rPr>
        <w:t>Software tester intern</w:t>
      </w:r>
    </w:p>
    <w:p w14:paraId="317A1180" w14:textId="7E8E2122" w:rsidR="0044613A" w:rsidRPr="00107EAB" w:rsidRDefault="0044613A" w:rsidP="0044613A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107EAB">
        <w:rPr>
          <w:rFonts w:ascii="Times New Roman" w:hAnsi="Times New Roman" w:cs="Times New Roman"/>
          <w:sz w:val="20"/>
          <w:szCs w:val="20"/>
        </w:rPr>
        <w:t>Worked with senior testers to create and execute test cases to ensure software quality and identify and resolve issues in a timely manner.</w:t>
      </w:r>
    </w:p>
    <w:p w14:paraId="32FE241B" w14:textId="000AE37B" w:rsidR="0044613A" w:rsidRPr="00107EAB" w:rsidRDefault="0044613A" w:rsidP="0044613A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107EAB">
        <w:rPr>
          <w:rFonts w:ascii="Times New Roman" w:hAnsi="Times New Roman" w:cs="Times New Roman"/>
          <w:sz w:val="20"/>
          <w:szCs w:val="20"/>
        </w:rPr>
        <w:t>Participated in agile development processes such as sprint planning, daily stand-ups, and retrospectives.</w:t>
      </w:r>
    </w:p>
    <w:p w14:paraId="5ABBFA05" w14:textId="0719E01E" w:rsidR="0044613A" w:rsidRPr="00107EAB" w:rsidRDefault="0044613A" w:rsidP="0044613A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107EAB">
        <w:rPr>
          <w:rFonts w:ascii="Times New Roman" w:hAnsi="Times New Roman" w:cs="Times New Roman"/>
          <w:sz w:val="20"/>
          <w:szCs w:val="20"/>
        </w:rPr>
        <w:t>Conducted regression testing to ensure the stability and integrity of software systems.</w:t>
      </w:r>
    </w:p>
    <w:p w14:paraId="78738654" w14:textId="2EC78E9C" w:rsidR="0044613A" w:rsidRPr="00107EAB" w:rsidRDefault="0044613A" w:rsidP="0044613A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107EAB">
        <w:rPr>
          <w:rFonts w:ascii="Times New Roman" w:hAnsi="Times New Roman" w:cs="Times New Roman"/>
          <w:sz w:val="20"/>
          <w:szCs w:val="20"/>
        </w:rPr>
        <w:t>Assisted in the creation of test plans and test cases, as well as the documentation of test results.</w:t>
      </w:r>
    </w:p>
    <w:p w14:paraId="02F52FAB" w14:textId="131FDD0A" w:rsidR="0044613A" w:rsidRPr="00107EAB" w:rsidRDefault="0044613A" w:rsidP="0044613A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107EAB">
        <w:rPr>
          <w:rFonts w:ascii="Times New Roman" w:hAnsi="Times New Roman" w:cs="Times New Roman"/>
          <w:sz w:val="20"/>
          <w:szCs w:val="20"/>
        </w:rPr>
        <w:t>Collaborated with project managers and stakeholders to gather requirements and provide updates on project status.</w:t>
      </w:r>
    </w:p>
    <w:p w14:paraId="13325D02" w14:textId="11544B74" w:rsidR="0044613A" w:rsidRPr="00107EAB" w:rsidRDefault="0044613A" w:rsidP="0044613A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107EAB">
        <w:rPr>
          <w:rFonts w:ascii="Times New Roman" w:hAnsi="Times New Roman" w:cs="Times New Roman"/>
          <w:sz w:val="20"/>
          <w:szCs w:val="20"/>
        </w:rPr>
        <w:t>Utilized testing tools such as Selenium, JMeter, and Postman to automate testing and improve efficiency.</w:t>
      </w:r>
    </w:p>
    <w:p w14:paraId="0E26DDD0" w14:textId="503DDABF" w:rsidR="0044613A" w:rsidRPr="00107EAB" w:rsidRDefault="0044613A" w:rsidP="0044613A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107EAB">
        <w:rPr>
          <w:rFonts w:ascii="Times New Roman" w:hAnsi="Times New Roman" w:cs="Times New Roman"/>
          <w:sz w:val="20"/>
          <w:szCs w:val="20"/>
        </w:rPr>
        <w:t>Conducted research on emerging technologies and software testing best practices to make recommendations for process improvements and enhancements to existing systems.</w:t>
      </w:r>
    </w:p>
    <w:p w14:paraId="04183501" w14:textId="5FC40181" w:rsidR="0044613A" w:rsidRPr="00107EAB" w:rsidRDefault="0044613A" w:rsidP="0044613A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107EAB">
        <w:rPr>
          <w:rFonts w:ascii="Times New Roman" w:hAnsi="Times New Roman" w:cs="Times New Roman"/>
          <w:sz w:val="20"/>
          <w:szCs w:val="20"/>
        </w:rPr>
        <w:t>Assisted with other software testing-related tasks as assigned by the team lead or project manager.</w:t>
      </w:r>
    </w:p>
    <w:p w14:paraId="2FB622EF" w14:textId="77777777" w:rsidR="0044613A" w:rsidRPr="00FB5C4F" w:rsidRDefault="0044613A" w:rsidP="0044613A">
      <w:pPr>
        <w:pStyle w:val="ListParagraph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4613A" w:rsidRPr="00FB5C4F" w14:paraId="7CBE06DF" w14:textId="77777777" w:rsidTr="00A12128">
        <w:tc>
          <w:tcPr>
            <w:tcW w:w="9016" w:type="dxa"/>
            <w:shd w:val="clear" w:color="auto" w:fill="E7E6E6" w:themeFill="background2"/>
          </w:tcPr>
          <w:p w14:paraId="7966EDCF" w14:textId="77777777" w:rsidR="0044613A" w:rsidRPr="00FB5C4F" w:rsidRDefault="0044613A" w:rsidP="00A1212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B5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obbies and Interests</w:t>
            </w:r>
          </w:p>
        </w:tc>
      </w:tr>
    </w:tbl>
    <w:p w14:paraId="211A8FC6" w14:textId="77777777" w:rsidR="0044613A" w:rsidRPr="00FB5C4F" w:rsidRDefault="0044613A" w:rsidP="0044613A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130A7506" w14:textId="77777777" w:rsidR="0044613A" w:rsidRPr="00FB5C4F" w:rsidRDefault="0044613A" w:rsidP="0044613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FB5C4F">
        <w:rPr>
          <w:rFonts w:ascii="Times New Roman" w:hAnsi="Times New Roman" w:cs="Times New Roman"/>
          <w:sz w:val="20"/>
          <w:szCs w:val="20"/>
        </w:rPr>
        <w:lastRenderedPageBreak/>
        <w:t>I enjoy playing a wide range of sports such as football, volleyball and table tennis and regularly participate in outdoor activities such as walking.</w:t>
      </w:r>
    </w:p>
    <w:p w14:paraId="133835B5" w14:textId="77777777" w:rsidR="0044613A" w:rsidRPr="00FB5C4F" w:rsidRDefault="0044613A" w:rsidP="0044613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E712204" w14:textId="77777777" w:rsidR="0044613A" w:rsidRPr="00FB5C4F" w:rsidRDefault="0044613A" w:rsidP="0044613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4613A" w:rsidRPr="00FB5C4F" w14:paraId="0A2E1A3C" w14:textId="77777777" w:rsidTr="00A12128">
        <w:tc>
          <w:tcPr>
            <w:tcW w:w="9016" w:type="dxa"/>
            <w:shd w:val="clear" w:color="auto" w:fill="E7E6E6" w:themeFill="background2"/>
          </w:tcPr>
          <w:p w14:paraId="0532D550" w14:textId="77777777" w:rsidR="0044613A" w:rsidRPr="00FB5C4F" w:rsidRDefault="0044613A" w:rsidP="00A1212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B5C4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ferences</w:t>
            </w:r>
          </w:p>
        </w:tc>
      </w:tr>
    </w:tbl>
    <w:p w14:paraId="25B11DCE" w14:textId="77777777" w:rsidR="0044613A" w:rsidRPr="00FB5C4F" w:rsidRDefault="0044613A" w:rsidP="0044613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16D12F8C" w14:textId="77777777" w:rsidR="0044613A" w:rsidRPr="00FB5C4F" w:rsidRDefault="0044613A" w:rsidP="0044613A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FB5C4F">
        <w:rPr>
          <w:rFonts w:ascii="Times New Roman" w:hAnsi="Times New Roman" w:cs="Times New Roman"/>
          <w:sz w:val="20"/>
          <w:szCs w:val="20"/>
        </w:rPr>
        <w:t>Available on Request</w:t>
      </w:r>
    </w:p>
    <w:p w14:paraId="72FAA283" w14:textId="77777777" w:rsidR="00445344" w:rsidRDefault="00445344"/>
    <w:sectPr w:rsidR="004453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E5D1F"/>
    <w:multiLevelType w:val="hybridMultilevel"/>
    <w:tmpl w:val="6A3844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252F1D"/>
    <w:multiLevelType w:val="hybridMultilevel"/>
    <w:tmpl w:val="3CD064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9B6F51"/>
    <w:multiLevelType w:val="hybridMultilevel"/>
    <w:tmpl w:val="6C80C3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976CE7"/>
    <w:multiLevelType w:val="hybridMultilevel"/>
    <w:tmpl w:val="4686D7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7468A8"/>
    <w:multiLevelType w:val="hybridMultilevel"/>
    <w:tmpl w:val="A86E37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FE2193"/>
    <w:multiLevelType w:val="hybridMultilevel"/>
    <w:tmpl w:val="8780B0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BF3D9B"/>
    <w:multiLevelType w:val="hybridMultilevel"/>
    <w:tmpl w:val="31A83F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4200095">
    <w:abstractNumId w:val="3"/>
  </w:num>
  <w:num w:numId="2" w16cid:durableId="1661301421">
    <w:abstractNumId w:val="5"/>
  </w:num>
  <w:num w:numId="3" w16cid:durableId="931205166">
    <w:abstractNumId w:val="2"/>
  </w:num>
  <w:num w:numId="4" w16cid:durableId="1773161998">
    <w:abstractNumId w:val="4"/>
  </w:num>
  <w:num w:numId="5" w16cid:durableId="1125271212">
    <w:abstractNumId w:val="6"/>
  </w:num>
  <w:num w:numId="6" w16cid:durableId="1863781351">
    <w:abstractNumId w:val="1"/>
  </w:num>
  <w:num w:numId="7" w16cid:durableId="15443643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wNbOwNDA1tjAyNTdX0lEKTi0uzszPAykwrAUAtOvvyiwAAAA="/>
  </w:docVars>
  <w:rsids>
    <w:rsidRoot w:val="0044613A"/>
    <w:rsid w:val="0027388D"/>
    <w:rsid w:val="00445344"/>
    <w:rsid w:val="0044613A"/>
    <w:rsid w:val="0058333C"/>
    <w:rsid w:val="005B0795"/>
    <w:rsid w:val="007644D8"/>
    <w:rsid w:val="008D3F07"/>
    <w:rsid w:val="00A44552"/>
    <w:rsid w:val="00C82BD6"/>
    <w:rsid w:val="00E909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638E1D"/>
  <w15:chartTrackingRefBased/>
  <w15:docId w15:val="{9560AE9C-9403-40C1-8CED-7966725D5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61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4613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4461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461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hiembo/Laravel-Hunt-Web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Shiembocarl/shar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linkedin.com/in/carlton-shiembo" TargetMode="External"/><Relationship Id="rId5" Type="http://schemas.openxmlformats.org/officeDocument/2006/relationships/hyperlink" Target="mailto:shiembocarl@gmail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998</Words>
  <Characters>5694</Characters>
  <Application>Microsoft Office Word</Application>
  <DocSecurity>0</DocSecurity>
  <Lines>47</Lines>
  <Paragraphs>13</Paragraphs>
  <ScaleCrop>false</ScaleCrop>
  <Company/>
  <LinksUpToDate>false</LinksUpToDate>
  <CharactersWithSpaces>6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ton Shiembo</dc:creator>
  <cp:keywords/>
  <dc:description/>
  <cp:lastModifiedBy>Shiembo, Carlton</cp:lastModifiedBy>
  <cp:revision>6</cp:revision>
  <dcterms:created xsi:type="dcterms:W3CDTF">2023-03-24T00:05:00Z</dcterms:created>
  <dcterms:modified xsi:type="dcterms:W3CDTF">2023-05-18T08:27:00Z</dcterms:modified>
</cp:coreProperties>
</file>